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EF936" w14:textId="77777777" w:rsidR="00CA261B" w:rsidRPr="00894ADD" w:rsidRDefault="00CA261B" w:rsidP="00CA261B">
      <w:pPr>
        <w:spacing w:before="240" w:after="0" w:line="276" w:lineRule="auto"/>
        <w:ind w:left="-567" w:right="-613"/>
        <w:jc w:val="center"/>
        <w:rPr>
          <w:rFonts w:ascii="Engravers MT" w:eastAsia="Engravers MT" w:hAnsi="Engravers MT" w:cs="Engravers MT"/>
          <w:color w:val="000000" w:themeColor="text1"/>
          <w:sz w:val="32"/>
          <w:szCs w:val="32"/>
          <w:lang w:val="en-SG"/>
        </w:rPr>
      </w:pPr>
      <w:r>
        <w:rPr>
          <w:rFonts w:ascii="Engravers MT" w:eastAsia="Engravers MT" w:hAnsi="Engravers MT" w:cs="Engravers MT"/>
          <w:noProof/>
          <w:color w:val="000000" w:themeColor="text1"/>
          <w:sz w:val="32"/>
          <w:szCs w:val="32"/>
          <w:lang w:val="en-SG"/>
        </w:rPr>
        <w:drawing>
          <wp:inline distT="0" distB="0" distL="0" distR="0" wp14:anchorId="4E1EB6EB" wp14:editId="0B5C3834">
            <wp:extent cx="2153413" cy="471147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151" cy="49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B5DEB" w14:textId="77777777" w:rsidR="00CA261B" w:rsidRPr="0084058A" w:rsidRDefault="00CA261B" w:rsidP="00CA261B">
      <w:pPr>
        <w:shd w:val="clear" w:color="auto" w:fill="FFFFFF"/>
        <w:spacing w:after="0" w:line="276" w:lineRule="auto"/>
        <w:jc w:val="center"/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</w:pPr>
      <w:r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  <w:r w:rsidRPr="0084058A">
        <w:rPr>
          <w:rFonts w:eastAsia="Times New Roman" w:cstheme="minorHAnsi"/>
          <w:color w:val="000000"/>
          <w:sz w:val="28"/>
          <w:szCs w:val="28"/>
          <w:u w:val="single"/>
          <w:lang w:eastAsia="en-SG"/>
        </w:rPr>
        <w:tab/>
      </w:r>
    </w:p>
    <w:p w14:paraId="05ADAA0D" w14:textId="0B69BA2F" w:rsidR="003F1518" w:rsidRPr="000E043F" w:rsidRDefault="003F1518" w:rsidP="003F1518">
      <w:pPr>
        <w:tabs>
          <w:tab w:val="left" w:pos="5670"/>
        </w:tabs>
        <w:spacing w:after="0"/>
        <w:ind w:right="-10"/>
        <w:rPr>
          <w:rFonts w:ascii="Aptos" w:hAnsi="Aptos" w:cs="Arial"/>
          <w:lang w:eastAsia="zh-CN"/>
        </w:rPr>
      </w:pPr>
      <w:r w:rsidRPr="000E043F">
        <w:rPr>
          <w:rFonts w:ascii="Aptos" w:hAnsi="Aptos" w:cs="Arial"/>
          <w:lang w:eastAsia="zh-CN"/>
        </w:rPr>
        <w:t>Crossroads International Church</w:t>
      </w:r>
      <w:r w:rsidR="00CA261B">
        <w:rPr>
          <w:rFonts w:ascii="Aptos" w:hAnsi="Aptos" w:cs="Arial"/>
          <w:lang w:eastAsia="zh-CN"/>
        </w:rPr>
        <w:t xml:space="preserve"> Singapore</w:t>
      </w:r>
      <w:r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>Matthew Lyle</w:t>
      </w:r>
    </w:p>
    <w:p w14:paraId="1F378F12" w14:textId="22B912F3" w:rsidR="003F1518" w:rsidRPr="000E043F" w:rsidRDefault="00345F04" w:rsidP="003F1518">
      <w:pPr>
        <w:tabs>
          <w:tab w:val="left" w:pos="5670"/>
        </w:tabs>
        <w:spacing w:after="0"/>
        <w:ind w:right="-10"/>
        <w:rPr>
          <w:rFonts w:ascii="Aptos" w:hAnsi="Aptos" w:cs="Arial"/>
          <w:lang w:eastAsia="zh-CN"/>
        </w:rPr>
      </w:pPr>
      <w:r w:rsidRPr="000E043F">
        <w:rPr>
          <w:rFonts w:ascii="Aptos" w:hAnsi="Aptos" w:cs="Arial"/>
          <w:lang w:eastAsia="zh-CN"/>
        </w:rPr>
        <w:t xml:space="preserve">Series: </w:t>
      </w:r>
      <w:r w:rsidR="00647A8D" w:rsidRPr="000E043F">
        <w:rPr>
          <w:rFonts w:ascii="Aptos" w:hAnsi="Aptos" w:cs="Arial"/>
          <w:lang w:eastAsia="zh-CN"/>
        </w:rPr>
        <w:t>Believing Christ:  Responding to John’s Gospel</w:t>
      </w:r>
      <w:r w:rsidRPr="000E043F">
        <w:rPr>
          <w:rFonts w:ascii="Aptos" w:hAnsi="Aptos" w:cs="Arial"/>
          <w:lang w:eastAsia="zh-CN"/>
        </w:rPr>
        <w:t xml:space="preserve"> </w:t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="00647A8D" w:rsidRPr="000E043F">
        <w:rPr>
          <w:rFonts w:ascii="Aptos" w:hAnsi="Aptos" w:cs="Arial"/>
          <w:lang w:eastAsia="zh-CN"/>
        </w:rPr>
        <w:t>2024-05-</w:t>
      </w:r>
      <w:r w:rsidR="0089638B" w:rsidRPr="000E043F">
        <w:rPr>
          <w:rFonts w:ascii="Aptos" w:hAnsi="Aptos" w:cs="Arial"/>
          <w:lang w:eastAsia="zh-CN"/>
        </w:rPr>
        <w:t>05</w:t>
      </w:r>
    </w:p>
    <w:p w14:paraId="6A9F42AD" w14:textId="77777777" w:rsidR="00647A8D" w:rsidRPr="000E043F" w:rsidRDefault="00647A8D" w:rsidP="003F1518">
      <w:pPr>
        <w:tabs>
          <w:tab w:val="left" w:pos="5670"/>
        </w:tabs>
        <w:spacing w:after="0"/>
        <w:ind w:right="-10"/>
        <w:rPr>
          <w:rFonts w:ascii="Aptos" w:hAnsi="Aptos" w:cs="Arial"/>
          <w:lang w:eastAsia="zh-CN"/>
        </w:rPr>
      </w:pPr>
    </w:p>
    <w:p w14:paraId="6EA06EAE" w14:textId="3BCE9EC3" w:rsidR="00D31060" w:rsidRPr="000E043F" w:rsidRDefault="00D31060" w:rsidP="00D31060">
      <w:pPr>
        <w:pStyle w:val="Header"/>
        <w:tabs>
          <w:tab w:val="clear" w:pos="4800"/>
          <w:tab w:val="center" w:pos="4950"/>
        </w:tabs>
        <w:ind w:right="-10"/>
        <w:rPr>
          <w:rFonts w:ascii="Aptos" w:hAnsi="Aptos" w:cs="Arial"/>
          <w:b/>
          <w:sz w:val="32"/>
        </w:rPr>
      </w:pPr>
      <w:r w:rsidRPr="000E043F">
        <w:rPr>
          <w:rFonts w:ascii="Aptos" w:hAnsi="Aptos" w:cs="Arial"/>
          <w:b/>
          <w:sz w:val="32"/>
        </w:rPr>
        <w:t>Understanding Unfaithfulness</w:t>
      </w:r>
      <w:r w:rsidR="00433848" w:rsidRPr="000E043F">
        <w:rPr>
          <w:rFonts w:ascii="Aptos" w:hAnsi="Aptos" w:cs="Arial"/>
          <w:b/>
          <w:sz w:val="32"/>
        </w:rPr>
        <w:t xml:space="preserve">: </w:t>
      </w:r>
      <w:r w:rsidR="001D7040" w:rsidRPr="000E043F">
        <w:rPr>
          <w:rFonts w:ascii="Aptos" w:hAnsi="Aptos" w:cs="Arial"/>
          <w:b/>
          <w:sz w:val="32"/>
        </w:rPr>
        <w:t xml:space="preserve">Unpacking </w:t>
      </w:r>
      <w:r w:rsidR="00315CD6" w:rsidRPr="000E043F">
        <w:rPr>
          <w:rFonts w:ascii="Aptos" w:hAnsi="Aptos" w:cs="Arial"/>
          <w:b/>
          <w:sz w:val="32"/>
        </w:rPr>
        <w:t>Judas’ B</w:t>
      </w:r>
      <w:r w:rsidRPr="000E043F">
        <w:rPr>
          <w:rFonts w:ascii="Aptos" w:hAnsi="Aptos" w:cs="Arial"/>
          <w:b/>
          <w:sz w:val="32"/>
        </w:rPr>
        <w:t>etrayal</w:t>
      </w:r>
    </w:p>
    <w:p w14:paraId="77C6FEC9" w14:textId="2CDAF7E2" w:rsidR="00B23E0F" w:rsidRPr="000E043F" w:rsidRDefault="00D31060" w:rsidP="00D31060">
      <w:pPr>
        <w:tabs>
          <w:tab w:val="left" w:pos="7960"/>
        </w:tabs>
        <w:ind w:left="1660" w:right="-10" w:hanging="1660"/>
        <w:jc w:val="center"/>
        <w:rPr>
          <w:rFonts w:ascii="Aptos" w:hAnsi="Aptos" w:cs="Arial"/>
        </w:rPr>
      </w:pPr>
      <w:r w:rsidRPr="000E043F">
        <w:rPr>
          <w:rFonts w:ascii="Aptos" w:eastAsia="Times New Roman" w:hAnsi="Aptos" w:cs="Arial"/>
          <w:b/>
          <w:i/>
          <w:sz w:val="24"/>
          <w:szCs w:val="20"/>
        </w:rPr>
        <w:t>John 13:</w:t>
      </w:r>
      <w:r w:rsidR="00E34F7A" w:rsidRPr="000E043F">
        <w:rPr>
          <w:rFonts w:ascii="Aptos" w:eastAsia="Times New Roman" w:hAnsi="Aptos" w:cs="Arial"/>
          <w:b/>
          <w:i/>
          <w:sz w:val="24"/>
          <w:szCs w:val="20"/>
        </w:rPr>
        <w:t>18</w:t>
      </w:r>
      <w:r w:rsidRPr="000E043F">
        <w:rPr>
          <w:rFonts w:ascii="Aptos" w:eastAsia="Times New Roman" w:hAnsi="Aptos" w:cs="Arial"/>
          <w:b/>
          <w:i/>
          <w:sz w:val="24"/>
          <w:szCs w:val="20"/>
        </w:rPr>
        <w:t>-30</w:t>
      </w:r>
    </w:p>
    <w:p w14:paraId="18375DD7" w14:textId="77777777" w:rsidR="00651519" w:rsidRPr="000E043F" w:rsidRDefault="00651519" w:rsidP="00651519">
      <w:pPr>
        <w:tabs>
          <w:tab w:val="left" w:pos="720"/>
        </w:tabs>
        <w:spacing w:after="0"/>
        <w:rPr>
          <w:rFonts w:ascii="Aptos" w:hAnsi="Aptos"/>
          <w:b/>
        </w:rPr>
      </w:pPr>
      <w:r w:rsidRPr="000E043F">
        <w:rPr>
          <w:rFonts w:ascii="Aptos" w:hAnsi="Aptos"/>
          <w:b/>
        </w:rPr>
        <w:t>Problem:</w:t>
      </w:r>
      <w:r w:rsidRPr="000E043F">
        <w:rPr>
          <w:rFonts w:ascii="Aptos" w:hAnsi="Aptos"/>
          <w:b/>
        </w:rPr>
        <w:tab/>
      </w:r>
      <w:r w:rsidRPr="000E043F">
        <w:rPr>
          <w:rFonts w:ascii="Aptos" w:hAnsi="Aptos"/>
          <w:b/>
        </w:rPr>
        <w:tab/>
      </w:r>
      <w:r w:rsidRPr="000E043F">
        <w:rPr>
          <w:rFonts w:ascii="Aptos" w:hAnsi="Aptos"/>
          <w:bCs/>
        </w:rPr>
        <w:t>Why did Judas betray Jesus?</w:t>
      </w:r>
    </w:p>
    <w:p w14:paraId="7CE625E7" w14:textId="77777777" w:rsidR="00651519" w:rsidRDefault="00651519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</w:rPr>
      </w:pPr>
    </w:p>
    <w:p w14:paraId="55796056" w14:textId="026227E4" w:rsidR="00B23E0F" w:rsidRPr="000E043F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>I.</w:t>
      </w:r>
      <w:r w:rsidR="001D2BB2" w:rsidRPr="000E043F">
        <w:rPr>
          <w:rFonts w:ascii="Aptos" w:hAnsi="Aptos"/>
        </w:rPr>
        <w:tab/>
      </w:r>
      <w:r w:rsidR="00D31060" w:rsidRPr="000E043F">
        <w:rPr>
          <w:rFonts w:ascii="Aptos" w:hAnsi="Aptos"/>
        </w:rPr>
        <w:t>Jesus is the Messiah</w:t>
      </w:r>
      <w:r w:rsidR="00213279" w:rsidRPr="000E043F">
        <w:rPr>
          <w:rFonts w:ascii="Aptos" w:hAnsi="Aptos"/>
        </w:rPr>
        <w:t xml:space="preserve"> (</w:t>
      </w:r>
      <w:r w:rsidR="00E34F7A" w:rsidRPr="000E043F">
        <w:rPr>
          <w:rFonts w:ascii="Aptos" w:hAnsi="Aptos"/>
        </w:rPr>
        <w:t>18-20</w:t>
      </w:r>
      <w:r w:rsidR="00213279" w:rsidRPr="000E043F">
        <w:rPr>
          <w:rFonts w:ascii="Aptos" w:hAnsi="Aptos"/>
        </w:rPr>
        <w:t>)</w:t>
      </w:r>
      <w:r w:rsidRPr="000E043F">
        <w:rPr>
          <w:rFonts w:ascii="Aptos" w:hAnsi="Aptos"/>
        </w:rPr>
        <w:tab/>
      </w:r>
    </w:p>
    <w:p w14:paraId="2C719777" w14:textId="7B0D9439" w:rsidR="00B23E0F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A.</w:t>
      </w:r>
      <w:r w:rsidR="00B23E0F" w:rsidRPr="000E043F">
        <w:rPr>
          <w:rFonts w:ascii="Aptos" w:hAnsi="Aptos"/>
        </w:rPr>
        <w:tab/>
      </w:r>
      <w:r w:rsidR="00AF351D" w:rsidRPr="000E043F">
        <w:rPr>
          <w:rFonts w:ascii="Aptos" w:hAnsi="Aptos"/>
        </w:rPr>
        <w:t xml:space="preserve">“these things” shows this passage </w:t>
      </w:r>
      <w:r w:rsidR="00A232CC" w:rsidRPr="000E043F">
        <w:rPr>
          <w:rFonts w:ascii="Aptos" w:hAnsi="Aptos"/>
        </w:rPr>
        <w:t>builds on the foot washing lesson</w:t>
      </w:r>
    </w:p>
    <w:p w14:paraId="1CCC6A01" w14:textId="75B14731" w:rsidR="00B23E0F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B.</w:t>
      </w:r>
      <w:r w:rsidR="00B23E0F" w:rsidRPr="000E043F">
        <w:rPr>
          <w:rFonts w:ascii="Aptos" w:hAnsi="Aptos"/>
        </w:rPr>
        <w:tab/>
      </w:r>
      <w:r w:rsidR="00A61251" w:rsidRPr="000E043F">
        <w:rPr>
          <w:rFonts w:ascii="Aptos" w:hAnsi="Aptos"/>
        </w:rPr>
        <w:t xml:space="preserve">Fulfilled prophecy </w:t>
      </w:r>
      <w:r w:rsidR="00065522" w:rsidRPr="000E043F">
        <w:rPr>
          <w:rFonts w:ascii="Aptos" w:hAnsi="Aptos"/>
        </w:rPr>
        <w:t xml:space="preserve">(x2) proves </w:t>
      </w:r>
      <w:r w:rsidR="00A61251" w:rsidRPr="000E043F">
        <w:rPr>
          <w:rFonts w:ascii="Aptos" w:hAnsi="Aptos"/>
        </w:rPr>
        <w:t>Jesus as Messiah</w:t>
      </w:r>
    </w:p>
    <w:p w14:paraId="3763F231" w14:textId="4DB233B0" w:rsidR="00A61251" w:rsidRPr="000E043F" w:rsidRDefault="00A61251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  <w:t>C.</w:t>
      </w:r>
      <w:r w:rsidRPr="000E043F">
        <w:rPr>
          <w:rFonts w:ascii="Aptos" w:hAnsi="Aptos"/>
        </w:rPr>
        <w:tab/>
      </w:r>
      <w:r w:rsidR="00A87933" w:rsidRPr="000E043F">
        <w:rPr>
          <w:rFonts w:ascii="Aptos" w:hAnsi="Aptos"/>
        </w:rPr>
        <w:t xml:space="preserve">Disciples of </w:t>
      </w:r>
      <w:r w:rsidR="0008250F" w:rsidRPr="000E043F">
        <w:rPr>
          <w:rFonts w:ascii="Aptos" w:hAnsi="Aptos"/>
        </w:rPr>
        <w:t xml:space="preserve">Jesus are entrusted to </w:t>
      </w:r>
      <w:r w:rsidR="00282A03" w:rsidRPr="000E043F">
        <w:rPr>
          <w:rFonts w:ascii="Aptos" w:hAnsi="Aptos"/>
        </w:rPr>
        <w:t>be</w:t>
      </w:r>
      <w:r w:rsidR="0008250F" w:rsidRPr="000E043F">
        <w:rPr>
          <w:rFonts w:ascii="Aptos" w:hAnsi="Aptos"/>
        </w:rPr>
        <w:t xml:space="preserve"> “mess</w:t>
      </w:r>
      <w:r w:rsidR="00282A03" w:rsidRPr="000E043F">
        <w:rPr>
          <w:rFonts w:ascii="Aptos" w:hAnsi="Aptos"/>
        </w:rPr>
        <w:t>en</w:t>
      </w:r>
      <w:r w:rsidR="0008250F" w:rsidRPr="000E043F">
        <w:rPr>
          <w:rFonts w:ascii="Aptos" w:hAnsi="Aptos"/>
        </w:rPr>
        <w:t>ge</w:t>
      </w:r>
      <w:r w:rsidR="00282A03" w:rsidRPr="000E043F">
        <w:rPr>
          <w:rFonts w:ascii="Aptos" w:hAnsi="Aptos"/>
        </w:rPr>
        <w:t>rs</w:t>
      </w:r>
      <w:r w:rsidR="0008250F" w:rsidRPr="000E043F">
        <w:rPr>
          <w:rFonts w:ascii="Aptos" w:hAnsi="Aptos"/>
        </w:rPr>
        <w:t>”</w:t>
      </w:r>
      <w:r w:rsidR="00282A03" w:rsidRPr="000E043F">
        <w:rPr>
          <w:rFonts w:ascii="Aptos" w:hAnsi="Aptos"/>
        </w:rPr>
        <w:t xml:space="preserve"> of the good news</w:t>
      </w:r>
      <w:r w:rsidR="0008250F" w:rsidRPr="000E043F">
        <w:rPr>
          <w:rFonts w:ascii="Aptos" w:hAnsi="Aptos"/>
        </w:rPr>
        <w:t xml:space="preserve"> </w:t>
      </w:r>
    </w:p>
    <w:p w14:paraId="5E11C323" w14:textId="77777777" w:rsidR="001D2BB2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</w:p>
    <w:p w14:paraId="690B5D8F" w14:textId="0AA119CB" w:rsidR="00B23E0F" w:rsidRPr="000E043F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>II.</w:t>
      </w:r>
      <w:r w:rsidRPr="000E043F">
        <w:rPr>
          <w:rFonts w:ascii="Aptos" w:hAnsi="Aptos"/>
        </w:rPr>
        <w:tab/>
      </w:r>
      <w:r w:rsidR="00D31060" w:rsidRPr="000E043F">
        <w:rPr>
          <w:rFonts w:ascii="Aptos" w:hAnsi="Aptos"/>
        </w:rPr>
        <w:t>Jesus was troubled</w:t>
      </w:r>
      <w:r w:rsidR="00213279" w:rsidRPr="000E043F">
        <w:rPr>
          <w:rFonts w:ascii="Aptos" w:hAnsi="Aptos"/>
        </w:rPr>
        <w:t xml:space="preserve"> (</w:t>
      </w:r>
      <w:r w:rsidR="00E34F7A" w:rsidRPr="000E043F">
        <w:rPr>
          <w:rFonts w:ascii="Aptos" w:hAnsi="Aptos"/>
        </w:rPr>
        <w:t>21</w:t>
      </w:r>
      <w:r w:rsidR="00213279" w:rsidRPr="000E043F">
        <w:rPr>
          <w:rFonts w:ascii="Aptos" w:hAnsi="Aptos"/>
        </w:rPr>
        <w:t>)</w:t>
      </w:r>
      <w:r w:rsidR="00213279" w:rsidRPr="000E043F">
        <w:rPr>
          <w:rFonts w:ascii="Aptos" w:hAnsi="Aptos"/>
        </w:rPr>
        <w:tab/>
      </w:r>
    </w:p>
    <w:p w14:paraId="741135CD" w14:textId="056CEB0F" w:rsidR="00B23E0F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A.</w:t>
      </w:r>
      <w:r w:rsidR="00B23E0F" w:rsidRPr="000E043F">
        <w:rPr>
          <w:rFonts w:ascii="Aptos" w:hAnsi="Aptos"/>
        </w:rPr>
        <w:tab/>
      </w:r>
      <w:r w:rsidR="00481896" w:rsidRPr="000E043F">
        <w:rPr>
          <w:rFonts w:ascii="Aptos" w:hAnsi="Aptos"/>
        </w:rPr>
        <w:t xml:space="preserve">Why was Jesus troubled?  </w:t>
      </w:r>
      <w:r w:rsidR="00681F4E" w:rsidRPr="000E043F">
        <w:rPr>
          <w:rFonts w:ascii="Aptos" w:hAnsi="Aptos"/>
        </w:rPr>
        <w:t>(</w:t>
      </w:r>
      <w:r w:rsidR="00C43B2B" w:rsidRPr="000E043F">
        <w:rPr>
          <w:rFonts w:ascii="Aptos" w:hAnsi="Aptos"/>
        </w:rPr>
        <w:t>1 Timothy 2:1-4</w:t>
      </w:r>
      <w:r w:rsidR="00717334" w:rsidRPr="000E043F">
        <w:rPr>
          <w:rFonts w:ascii="Aptos" w:hAnsi="Aptos"/>
        </w:rPr>
        <w:t>, 2 Peter 3:9)</w:t>
      </w:r>
    </w:p>
    <w:p w14:paraId="26B87EDF" w14:textId="4E2BFA56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 w:hanging="864"/>
        <w:rPr>
          <w:rFonts w:ascii="Aptos" w:hAnsi="Aptos"/>
          <w:i/>
          <w:iCs/>
        </w:rPr>
      </w:pPr>
      <w:r w:rsidRPr="000E043F">
        <w:rPr>
          <w:rFonts w:ascii="Aptos" w:hAnsi="Aptos"/>
        </w:rPr>
        <w:tab/>
      </w:r>
      <w:r w:rsidRPr="000E043F">
        <w:rPr>
          <w:rFonts w:ascii="Aptos" w:hAnsi="Aptos"/>
        </w:rPr>
        <w:tab/>
      </w:r>
      <w:r w:rsidRPr="000E043F">
        <w:rPr>
          <w:rFonts w:ascii="Aptos" w:hAnsi="Aptos"/>
          <w:i/>
          <w:iCs/>
        </w:rPr>
        <w:t xml:space="preserve">Why aren’t all people saved?  God gives everyone the freedom to choose. </w:t>
      </w:r>
    </w:p>
    <w:p w14:paraId="0EE7FCEB" w14:textId="77777777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 w:hanging="864"/>
        <w:rPr>
          <w:rFonts w:ascii="Aptos" w:hAnsi="Aptos"/>
          <w:i/>
          <w:iCs/>
        </w:rPr>
      </w:pPr>
      <w:r w:rsidRPr="000E043F">
        <w:rPr>
          <w:rFonts w:ascii="Aptos" w:hAnsi="Aptos"/>
          <w:i/>
          <w:iCs/>
        </w:rPr>
        <w:tab/>
      </w:r>
      <w:r w:rsidRPr="000E043F">
        <w:rPr>
          <w:rFonts w:ascii="Aptos" w:hAnsi="Aptos"/>
          <w:i/>
          <w:iCs/>
        </w:rPr>
        <w:tab/>
        <w:t xml:space="preserve">Though God desires all men to be saved, he will not force all men to be saved. </w:t>
      </w:r>
    </w:p>
    <w:p w14:paraId="74DE76EB" w14:textId="77777777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 w:hanging="864"/>
        <w:rPr>
          <w:rFonts w:ascii="Aptos" w:hAnsi="Aptos"/>
          <w:i/>
          <w:iCs/>
        </w:rPr>
      </w:pPr>
      <w:r w:rsidRPr="000E043F">
        <w:rPr>
          <w:rFonts w:ascii="Aptos" w:hAnsi="Aptos"/>
          <w:i/>
          <w:iCs/>
        </w:rPr>
        <w:tab/>
      </w:r>
      <w:r w:rsidRPr="000E043F">
        <w:rPr>
          <w:rFonts w:ascii="Aptos" w:hAnsi="Aptos"/>
          <w:i/>
          <w:iCs/>
        </w:rPr>
        <w:tab/>
        <w:t>He gives them the offer and the opportunity, but he allows them to decide if they want to receive it or not.</w:t>
      </w:r>
    </w:p>
    <w:p w14:paraId="15851461" w14:textId="77777777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 w:hanging="864"/>
        <w:rPr>
          <w:rFonts w:ascii="Aptos" w:hAnsi="Aptos"/>
          <w:i/>
          <w:iCs/>
        </w:rPr>
      </w:pPr>
      <w:r w:rsidRPr="000E043F">
        <w:rPr>
          <w:rFonts w:ascii="Aptos" w:hAnsi="Aptos"/>
          <w:i/>
          <w:iCs/>
        </w:rPr>
        <w:tab/>
      </w:r>
      <w:r w:rsidRPr="000E043F">
        <w:rPr>
          <w:rFonts w:ascii="Aptos" w:hAnsi="Aptos"/>
          <w:i/>
          <w:iCs/>
        </w:rPr>
        <w:tab/>
        <w:t xml:space="preserve">John 1:12 -- “Yet to all who did receive him, to those who believed in his name, </w:t>
      </w:r>
    </w:p>
    <w:p w14:paraId="692760C6" w14:textId="2D6B7C38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i/>
          <w:iCs/>
        </w:rPr>
      </w:pPr>
      <w:r w:rsidRPr="000E043F">
        <w:rPr>
          <w:rFonts w:ascii="Aptos" w:hAnsi="Aptos"/>
          <w:i/>
          <w:iCs/>
        </w:rPr>
        <w:t xml:space="preserve">                                                       he gave the right to become children of God”</w:t>
      </w:r>
    </w:p>
    <w:p w14:paraId="0CD12C06" w14:textId="5E7E3A1A" w:rsidR="006A3525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B.</w:t>
      </w:r>
      <w:r w:rsidR="00B23E0F" w:rsidRPr="000E043F">
        <w:rPr>
          <w:rFonts w:ascii="Aptos" w:hAnsi="Aptos"/>
        </w:rPr>
        <w:tab/>
      </w:r>
      <w:r w:rsidR="00717334" w:rsidRPr="000E043F">
        <w:rPr>
          <w:rFonts w:ascii="Aptos" w:hAnsi="Aptos"/>
        </w:rPr>
        <w:t>Where else is Jesus troubled?</w:t>
      </w:r>
      <w:r w:rsidR="002824C5" w:rsidRPr="000E043F">
        <w:rPr>
          <w:rFonts w:ascii="Aptos" w:hAnsi="Aptos"/>
        </w:rPr>
        <w:t xml:space="preserve"> (John </w:t>
      </w:r>
      <w:r w:rsidR="00A73948" w:rsidRPr="000E043F">
        <w:rPr>
          <w:rFonts w:ascii="Aptos" w:hAnsi="Aptos"/>
        </w:rPr>
        <w:t>11:33, 12:27)</w:t>
      </w:r>
    </w:p>
    <w:p w14:paraId="7CFA8248" w14:textId="1837A647" w:rsidR="006A3525" w:rsidRPr="000E043F" w:rsidRDefault="006A3525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  <w:t>C.</w:t>
      </w:r>
      <w:r w:rsidRPr="000E043F">
        <w:rPr>
          <w:rFonts w:ascii="Aptos" w:hAnsi="Aptos"/>
        </w:rPr>
        <w:tab/>
        <w:t>Jesus was troubled so that we don’t need to be.  John 14:</w:t>
      </w:r>
    </w:p>
    <w:p w14:paraId="7AEE13AF" w14:textId="4737E212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</w:p>
    <w:p w14:paraId="55363376" w14:textId="626D2EA9" w:rsidR="00B23E0F" w:rsidRPr="000E043F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>III.</w:t>
      </w:r>
      <w:r w:rsidRPr="000E043F">
        <w:rPr>
          <w:rFonts w:ascii="Aptos" w:hAnsi="Aptos"/>
        </w:rPr>
        <w:tab/>
      </w:r>
      <w:r w:rsidR="00D31060" w:rsidRPr="000E043F">
        <w:rPr>
          <w:rFonts w:ascii="Aptos" w:hAnsi="Aptos"/>
        </w:rPr>
        <w:t xml:space="preserve">Jesus </w:t>
      </w:r>
      <w:r w:rsidR="006D45E7" w:rsidRPr="000E043F">
        <w:rPr>
          <w:rFonts w:ascii="Aptos" w:hAnsi="Aptos"/>
        </w:rPr>
        <w:t>was in control</w:t>
      </w:r>
      <w:r w:rsidR="00213279" w:rsidRPr="000E043F">
        <w:rPr>
          <w:rFonts w:ascii="Aptos" w:hAnsi="Aptos"/>
        </w:rPr>
        <w:tab/>
      </w:r>
      <w:r w:rsidR="00E34F7A" w:rsidRPr="000E043F">
        <w:rPr>
          <w:rFonts w:ascii="Aptos" w:hAnsi="Aptos"/>
        </w:rPr>
        <w:t>(22-</w:t>
      </w:r>
      <w:r w:rsidR="006D45E7" w:rsidRPr="000E043F">
        <w:rPr>
          <w:rFonts w:ascii="Aptos" w:hAnsi="Aptos"/>
        </w:rPr>
        <w:t>30</w:t>
      </w:r>
      <w:r w:rsidR="00E34F7A" w:rsidRPr="000E043F">
        <w:rPr>
          <w:rFonts w:ascii="Aptos" w:hAnsi="Aptos"/>
        </w:rPr>
        <w:t>)</w:t>
      </w:r>
      <w:r w:rsidR="00526A01" w:rsidRPr="000E043F">
        <w:rPr>
          <w:rFonts w:ascii="Aptos" w:hAnsi="Aptos"/>
        </w:rPr>
        <w:t xml:space="preserve"> </w:t>
      </w:r>
    </w:p>
    <w:p w14:paraId="1B6123B7" w14:textId="5336016D" w:rsidR="00B23E0F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A.</w:t>
      </w:r>
      <w:r w:rsidR="00B23E0F" w:rsidRPr="000E043F">
        <w:rPr>
          <w:rFonts w:ascii="Aptos" w:hAnsi="Aptos"/>
        </w:rPr>
        <w:tab/>
      </w:r>
      <w:r w:rsidR="006D45E7" w:rsidRPr="000E043F">
        <w:rPr>
          <w:rFonts w:ascii="Aptos" w:hAnsi="Aptos"/>
        </w:rPr>
        <w:t>Jesus revealed his betrayer (22-26)</w:t>
      </w:r>
    </w:p>
    <w:p w14:paraId="155D1ACD" w14:textId="3DEC1EC3" w:rsidR="00BD1B24" w:rsidRPr="00BB5E68" w:rsidRDefault="00BD1B24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 Narrow" w:hAnsi="Aptos Narrow"/>
        </w:rPr>
      </w:pPr>
      <w:r w:rsidRPr="000E043F">
        <w:rPr>
          <w:rFonts w:ascii="Aptos" w:hAnsi="Aptos"/>
        </w:rPr>
        <w:tab/>
      </w:r>
      <w:r w:rsidRPr="000E043F">
        <w:rPr>
          <w:rFonts w:ascii="Aptos" w:hAnsi="Aptos"/>
        </w:rPr>
        <w:tab/>
        <w:t>1.</w:t>
      </w:r>
      <w:r w:rsidR="00F07890" w:rsidRPr="000E043F">
        <w:rPr>
          <w:rFonts w:ascii="Aptos" w:hAnsi="Aptos"/>
        </w:rPr>
        <w:tab/>
      </w:r>
      <w:r w:rsidR="00BB5E68" w:rsidRPr="000E043F">
        <w:rPr>
          <w:rFonts w:ascii="Aptos" w:hAnsi="Aptos"/>
        </w:rPr>
        <w:t xml:space="preserve">Disciples had </w:t>
      </w:r>
      <w:r w:rsidR="00BB5E68" w:rsidRPr="000E043F">
        <w:rPr>
          <w:rFonts w:ascii="Aptos Narrow" w:hAnsi="Aptos Narrow"/>
        </w:rPr>
        <w:t>no clue who was the betrayer, some even though themselves guilty (Matt 26:22, Mark 14:29)</w:t>
      </w:r>
    </w:p>
    <w:p w14:paraId="5A482453" w14:textId="2E2D8ADE" w:rsidR="006D45E7" w:rsidRPr="000E043F" w:rsidRDefault="00FD3ED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Pr="000E043F">
        <w:rPr>
          <w:rFonts w:ascii="Aptos" w:hAnsi="Aptos"/>
        </w:rPr>
        <w:tab/>
        <w:t>2.</w:t>
      </w:r>
      <w:r w:rsidR="00F07890" w:rsidRPr="000E043F">
        <w:rPr>
          <w:rFonts w:ascii="Aptos" w:hAnsi="Aptos"/>
        </w:rPr>
        <w:tab/>
      </w:r>
      <w:r w:rsidR="00BB5E68" w:rsidRPr="000E043F">
        <w:rPr>
          <w:rFonts w:ascii="Aptos" w:hAnsi="Aptos"/>
        </w:rPr>
        <w:t>Private conversations (Peter =&gt; John;   John =&gt; Jesus;   Jesus =&gt; John)</w:t>
      </w:r>
    </w:p>
    <w:p w14:paraId="78A3E1E5" w14:textId="1D401E74" w:rsidR="00B23E0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B.</w:t>
      </w:r>
      <w:r w:rsidR="00B23E0F" w:rsidRPr="000E043F">
        <w:rPr>
          <w:rFonts w:ascii="Aptos" w:hAnsi="Aptos"/>
        </w:rPr>
        <w:tab/>
      </w:r>
      <w:r w:rsidR="00486C17" w:rsidRPr="000E043F">
        <w:rPr>
          <w:rFonts w:ascii="Aptos" w:hAnsi="Aptos"/>
        </w:rPr>
        <w:t xml:space="preserve">Jesus </w:t>
      </w:r>
      <w:r w:rsidR="00864EDC" w:rsidRPr="000E043F">
        <w:rPr>
          <w:rFonts w:ascii="Aptos" w:hAnsi="Aptos"/>
        </w:rPr>
        <w:t xml:space="preserve">allowed Judas </w:t>
      </w:r>
      <w:r w:rsidR="00EF21CB" w:rsidRPr="000E043F">
        <w:rPr>
          <w:rFonts w:ascii="Aptos" w:hAnsi="Aptos"/>
        </w:rPr>
        <w:t>to depart (27-30)</w:t>
      </w:r>
    </w:p>
    <w:p w14:paraId="298A9200" w14:textId="5284DA16" w:rsidR="00CA4200" w:rsidRDefault="00CA4200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  <w:t>1.</w:t>
      </w:r>
      <w:r>
        <w:rPr>
          <w:rFonts w:ascii="Aptos" w:hAnsi="Aptos"/>
        </w:rPr>
        <w:tab/>
      </w:r>
      <w:r w:rsidR="00382BB1">
        <w:rPr>
          <w:rFonts w:ascii="Aptos" w:hAnsi="Aptos"/>
        </w:rPr>
        <w:t xml:space="preserve">The devil / Satan is real and </w:t>
      </w:r>
      <w:r w:rsidR="00BB4ECC">
        <w:rPr>
          <w:rFonts w:ascii="Aptos" w:hAnsi="Aptos"/>
        </w:rPr>
        <w:t>seeks to devour and destroy us (1 Peter 5:8)</w:t>
      </w:r>
    </w:p>
    <w:p w14:paraId="5BFFCA15" w14:textId="35F0B01A" w:rsidR="00BB4ECC" w:rsidRDefault="00BB4ECC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  <w:t>2.</w:t>
      </w:r>
      <w:r>
        <w:rPr>
          <w:rFonts w:ascii="Aptos" w:hAnsi="Aptos"/>
        </w:rPr>
        <w:tab/>
        <w:t xml:space="preserve">We can resist the devil </w:t>
      </w:r>
      <w:r w:rsidR="00A2744E">
        <w:rPr>
          <w:rFonts w:ascii="Aptos" w:hAnsi="Aptos"/>
        </w:rPr>
        <w:t>when we humble</w:t>
      </w:r>
      <w:r w:rsidR="00CA261B">
        <w:rPr>
          <w:rFonts w:ascii="Aptos" w:hAnsi="Aptos"/>
        </w:rPr>
        <w:t>/</w:t>
      </w:r>
      <w:r w:rsidR="00A2744E">
        <w:rPr>
          <w:rFonts w:ascii="Aptos" w:hAnsi="Aptos"/>
        </w:rPr>
        <w:t>submit ourselves to God (James 4:7)</w:t>
      </w:r>
    </w:p>
    <w:p w14:paraId="44EC7663" w14:textId="271B88C3" w:rsidR="005E0AB4" w:rsidRDefault="005E0AB4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  <w:t>3.</w:t>
      </w:r>
      <w:r>
        <w:rPr>
          <w:rFonts w:ascii="Aptos" w:hAnsi="Aptos"/>
        </w:rPr>
        <w:tab/>
      </w:r>
      <w:r w:rsidR="008716C9">
        <w:rPr>
          <w:rFonts w:ascii="Aptos" w:hAnsi="Aptos"/>
        </w:rPr>
        <w:t xml:space="preserve">Nothing good happens in darkness, </w:t>
      </w:r>
      <w:r w:rsidR="00CA261B">
        <w:rPr>
          <w:rFonts w:ascii="Aptos" w:hAnsi="Aptos"/>
        </w:rPr>
        <w:t xml:space="preserve">so </w:t>
      </w:r>
      <w:r w:rsidR="008716C9">
        <w:rPr>
          <w:rFonts w:ascii="Aptos" w:hAnsi="Aptos"/>
        </w:rPr>
        <w:t>we need to seek light</w:t>
      </w:r>
    </w:p>
    <w:p w14:paraId="6B2FDB3B" w14:textId="77777777" w:rsidR="002168CE" w:rsidRDefault="002168CE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</w:p>
    <w:p w14:paraId="1609FB0B" w14:textId="77777777" w:rsidR="00DB351B" w:rsidRDefault="002169AA" w:rsidP="00DB351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 w:rsidR="00DB351B">
        <w:rPr>
          <w:rFonts w:ascii="Aptos" w:hAnsi="Aptos"/>
        </w:rPr>
        <w:t xml:space="preserve">We don’t know why Judas betrayed Jesus, </w:t>
      </w:r>
    </w:p>
    <w:p w14:paraId="17F092E4" w14:textId="48127975" w:rsidR="00DB351B" w:rsidRPr="000E043F" w:rsidRDefault="00DB351B" w:rsidP="00DB351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</w:r>
      <w:r>
        <w:rPr>
          <w:rFonts w:ascii="Aptos" w:hAnsi="Aptos"/>
        </w:rPr>
        <w:tab/>
        <w:t xml:space="preserve">=&gt; </w:t>
      </w:r>
      <w:r w:rsidR="00CA261B">
        <w:rPr>
          <w:rFonts w:ascii="Aptos" w:hAnsi="Aptos"/>
        </w:rPr>
        <w:t>T</w:t>
      </w:r>
      <w:r>
        <w:rPr>
          <w:rFonts w:ascii="Aptos" w:hAnsi="Aptos"/>
        </w:rPr>
        <w:t xml:space="preserve">his should </w:t>
      </w:r>
      <w:r w:rsidRPr="000E043F">
        <w:rPr>
          <w:rFonts w:ascii="Aptos" w:hAnsi="Aptos"/>
        </w:rPr>
        <w:t>prompt us to examine our loyalty and understanding of God's plan</w:t>
      </w:r>
    </w:p>
    <w:p w14:paraId="08F2E72A" w14:textId="77777777" w:rsidR="00DB351B" w:rsidRDefault="00DB351B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</w:p>
    <w:p w14:paraId="5E167A71" w14:textId="750FC3C5" w:rsidR="007C5EC8" w:rsidRDefault="00DB351B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 w:rsidR="006603E9">
        <w:rPr>
          <w:rFonts w:ascii="Aptos" w:hAnsi="Aptos"/>
        </w:rPr>
        <w:t>Because</w:t>
      </w:r>
      <w:r>
        <w:rPr>
          <w:rFonts w:ascii="Aptos" w:hAnsi="Aptos"/>
        </w:rPr>
        <w:t xml:space="preserve"> w</w:t>
      </w:r>
      <w:r w:rsidR="007C5EC8">
        <w:rPr>
          <w:rFonts w:ascii="Aptos" w:hAnsi="Aptos"/>
        </w:rPr>
        <w:t>hen we don’t recognize Jesus as Messiah, how much he cares, or that he is in control,</w:t>
      </w:r>
    </w:p>
    <w:p w14:paraId="1748AF94" w14:textId="046A1762" w:rsidR="00DB351B" w:rsidRDefault="00DB351B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</w:r>
      <w:r>
        <w:rPr>
          <w:rFonts w:ascii="Aptos" w:hAnsi="Aptos"/>
        </w:rPr>
        <w:tab/>
        <w:t xml:space="preserve">=&gt; </w:t>
      </w:r>
      <w:r w:rsidR="007415F2">
        <w:rPr>
          <w:rFonts w:ascii="Aptos" w:hAnsi="Aptos"/>
        </w:rPr>
        <w:t>I</w:t>
      </w:r>
      <w:r w:rsidR="00D95565">
        <w:rPr>
          <w:rFonts w:ascii="Aptos" w:hAnsi="Aptos"/>
        </w:rPr>
        <w:t>t can fundamentally challenge our faith</w:t>
      </w:r>
    </w:p>
    <w:p w14:paraId="2DC0D2B9" w14:textId="121EB42B" w:rsidR="000377F5" w:rsidRPr="000E043F" w:rsidRDefault="000377F5" w:rsidP="002C0582">
      <w:pPr>
        <w:rPr>
          <w:rFonts w:ascii="Aptos" w:hAnsi="Aptos"/>
        </w:rPr>
      </w:pPr>
    </w:p>
    <w:sectPr w:rsidR="000377F5" w:rsidRPr="000E043F" w:rsidSect="00BE22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BFBEB" w14:textId="77777777" w:rsidR="00BE22A5" w:rsidRDefault="00BE22A5" w:rsidP="006B4CC9">
      <w:pPr>
        <w:spacing w:after="0" w:line="240" w:lineRule="auto"/>
      </w:pPr>
      <w:r>
        <w:separator/>
      </w:r>
    </w:p>
  </w:endnote>
  <w:endnote w:type="continuationSeparator" w:id="0">
    <w:p w14:paraId="47CF221A" w14:textId="77777777" w:rsidR="00BE22A5" w:rsidRDefault="00BE22A5" w:rsidP="006B4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ngravers MT">
    <w:panose1 w:val="02090707080505020304"/>
    <w:charset w:val="4D"/>
    <w:family w:val="roman"/>
    <w:pitch w:val="variable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45AC1" w14:textId="77777777" w:rsidR="00BE22A5" w:rsidRDefault="00BE22A5" w:rsidP="006B4CC9">
      <w:pPr>
        <w:spacing w:after="0" w:line="240" w:lineRule="auto"/>
      </w:pPr>
      <w:r>
        <w:separator/>
      </w:r>
    </w:p>
  </w:footnote>
  <w:footnote w:type="continuationSeparator" w:id="0">
    <w:p w14:paraId="6F40C4CB" w14:textId="77777777" w:rsidR="00BE22A5" w:rsidRDefault="00BE22A5" w:rsidP="006B4C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LAwMTEzsDA0MLFQ0lEKTi0uzszPAykwqwUAwSzYPSwAAAA="/>
  </w:docVars>
  <w:rsids>
    <w:rsidRoot w:val="00B23E0F"/>
    <w:rsid w:val="000377F5"/>
    <w:rsid w:val="00065522"/>
    <w:rsid w:val="0008250F"/>
    <w:rsid w:val="00094438"/>
    <w:rsid w:val="000C5EA1"/>
    <w:rsid w:val="000E043F"/>
    <w:rsid w:val="000E1F0D"/>
    <w:rsid w:val="000E3FB8"/>
    <w:rsid w:val="000E419D"/>
    <w:rsid w:val="000E7D36"/>
    <w:rsid w:val="000E7FD9"/>
    <w:rsid w:val="0010462A"/>
    <w:rsid w:val="00131D75"/>
    <w:rsid w:val="001455BA"/>
    <w:rsid w:val="0016219D"/>
    <w:rsid w:val="001C54BE"/>
    <w:rsid w:val="001C6F19"/>
    <w:rsid w:val="001D2BB2"/>
    <w:rsid w:val="001D7040"/>
    <w:rsid w:val="0020679D"/>
    <w:rsid w:val="00213279"/>
    <w:rsid w:val="002168CE"/>
    <w:rsid w:val="002169AA"/>
    <w:rsid w:val="002824C5"/>
    <w:rsid w:val="00282A03"/>
    <w:rsid w:val="00291D0B"/>
    <w:rsid w:val="002C0582"/>
    <w:rsid w:val="002C2A23"/>
    <w:rsid w:val="002E3160"/>
    <w:rsid w:val="002E485F"/>
    <w:rsid w:val="00303503"/>
    <w:rsid w:val="00315CD6"/>
    <w:rsid w:val="00336554"/>
    <w:rsid w:val="00345F04"/>
    <w:rsid w:val="00351147"/>
    <w:rsid w:val="00382BB1"/>
    <w:rsid w:val="003C7D8F"/>
    <w:rsid w:val="003F1518"/>
    <w:rsid w:val="00433848"/>
    <w:rsid w:val="00441E4F"/>
    <w:rsid w:val="004577D6"/>
    <w:rsid w:val="00481896"/>
    <w:rsid w:val="00486C17"/>
    <w:rsid w:val="004A0563"/>
    <w:rsid w:val="004D249C"/>
    <w:rsid w:val="004F0E83"/>
    <w:rsid w:val="004F70F9"/>
    <w:rsid w:val="00516B2A"/>
    <w:rsid w:val="00526A01"/>
    <w:rsid w:val="00563F44"/>
    <w:rsid w:val="00571823"/>
    <w:rsid w:val="00586C9F"/>
    <w:rsid w:val="005B2643"/>
    <w:rsid w:val="005E0AB4"/>
    <w:rsid w:val="005E40E0"/>
    <w:rsid w:val="00647A8D"/>
    <w:rsid w:val="00651519"/>
    <w:rsid w:val="006603E9"/>
    <w:rsid w:val="006638F8"/>
    <w:rsid w:val="00681F4E"/>
    <w:rsid w:val="006879F5"/>
    <w:rsid w:val="006934E2"/>
    <w:rsid w:val="006A3525"/>
    <w:rsid w:val="006B1267"/>
    <w:rsid w:val="006B4CC9"/>
    <w:rsid w:val="006C51C7"/>
    <w:rsid w:val="006D45E7"/>
    <w:rsid w:val="006E18C8"/>
    <w:rsid w:val="006E405C"/>
    <w:rsid w:val="00717334"/>
    <w:rsid w:val="0073689A"/>
    <w:rsid w:val="007415F2"/>
    <w:rsid w:val="007B6FC2"/>
    <w:rsid w:val="007C5EC8"/>
    <w:rsid w:val="00841B61"/>
    <w:rsid w:val="008520C1"/>
    <w:rsid w:val="0085469C"/>
    <w:rsid w:val="00864EDC"/>
    <w:rsid w:val="008716C9"/>
    <w:rsid w:val="00875A03"/>
    <w:rsid w:val="0089638B"/>
    <w:rsid w:val="008A71AC"/>
    <w:rsid w:val="008B6FA4"/>
    <w:rsid w:val="008C7B40"/>
    <w:rsid w:val="00911319"/>
    <w:rsid w:val="00944E3A"/>
    <w:rsid w:val="00945307"/>
    <w:rsid w:val="009B036B"/>
    <w:rsid w:val="009B04FB"/>
    <w:rsid w:val="009B188B"/>
    <w:rsid w:val="009B67D8"/>
    <w:rsid w:val="009D5D37"/>
    <w:rsid w:val="00A17D1B"/>
    <w:rsid w:val="00A232CC"/>
    <w:rsid w:val="00A2744E"/>
    <w:rsid w:val="00A34D98"/>
    <w:rsid w:val="00A61251"/>
    <w:rsid w:val="00A73948"/>
    <w:rsid w:val="00A87933"/>
    <w:rsid w:val="00AD444E"/>
    <w:rsid w:val="00AF1606"/>
    <w:rsid w:val="00AF351D"/>
    <w:rsid w:val="00B23E0F"/>
    <w:rsid w:val="00B34E1B"/>
    <w:rsid w:val="00BA136D"/>
    <w:rsid w:val="00BB4ECC"/>
    <w:rsid w:val="00BB5E68"/>
    <w:rsid w:val="00BC178D"/>
    <w:rsid w:val="00BC4F35"/>
    <w:rsid w:val="00BD1B24"/>
    <w:rsid w:val="00BD6527"/>
    <w:rsid w:val="00BE22A5"/>
    <w:rsid w:val="00C36E56"/>
    <w:rsid w:val="00C43B2B"/>
    <w:rsid w:val="00C766BC"/>
    <w:rsid w:val="00C848EB"/>
    <w:rsid w:val="00CA261B"/>
    <w:rsid w:val="00CA4200"/>
    <w:rsid w:val="00D0646A"/>
    <w:rsid w:val="00D2172F"/>
    <w:rsid w:val="00D31060"/>
    <w:rsid w:val="00D95565"/>
    <w:rsid w:val="00DA54BD"/>
    <w:rsid w:val="00DB351B"/>
    <w:rsid w:val="00DD51AE"/>
    <w:rsid w:val="00E34F7A"/>
    <w:rsid w:val="00E445E9"/>
    <w:rsid w:val="00EF21CB"/>
    <w:rsid w:val="00F07890"/>
    <w:rsid w:val="00F31836"/>
    <w:rsid w:val="00F425A4"/>
    <w:rsid w:val="00FD3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6B4C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CC9"/>
  </w:style>
  <w:style w:type="paragraph" w:styleId="ListParagraph">
    <w:name w:val="List Paragraph"/>
    <w:basedOn w:val="Normal"/>
    <w:uiPriority w:val="34"/>
    <w:qFormat/>
    <w:rsid w:val="00DB35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Rick Griffith</cp:lastModifiedBy>
  <cp:revision>3</cp:revision>
  <dcterms:created xsi:type="dcterms:W3CDTF">2024-05-05T03:10:00Z</dcterms:created>
  <dcterms:modified xsi:type="dcterms:W3CDTF">2024-05-05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2c17609c8e67ea41c5c6374dcb21257e9b66e3632d54ea2e4a33a3c312b444</vt:lpwstr>
  </property>
</Properties>
</file>